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5E59D2" w:rsidRPr="00C91FFF" w14:paraId="54A1BBA7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3BDB65F7" w14:textId="77777777" w:rsidR="005E59D2" w:rsidRPr="00C91FFF" w:rsidRDefault="00CF468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814" w:type="pct"/>
            <w:shd w:val="clear" w:color="auto" w:fill="auto"/>
          </w:tcPr>
          <w:p w14:paraId="454FAB7F" w14:textId="77777777" w:rsidR="005E59D2" w:rsidRPr="00C91FFF" w:rsidRDefault="00CF468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Medical Science: Updates and Prospects</w:t>
            </w:r>
          </w:p>
        </w:tc>
      </w:tr>
      <w:tr w:rsidR="005E59D2" w:rsidRPr="00C91FFF" w14:paraId="5F63814C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19EA8D5B" w14:textId="77777777" w:rsidR="005E59D2" w:rsidRPr="00C91FFF" w:rsidRDefault="00CF468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14:paraId="7986BFC6" w14:textId="77777777" w:rsidR="005E59D2" w:rsidRPr="00C91FFF" w:rsidRDefault="00CF46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7589</w:t>
            </w:r>
          </w:p>
        </w:tc>
      </w:tr>
      <w:tr w:rsidR="005E59D2" w:rsidRPr="00C91FFF" w14:paraId="6CA8910F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7D4C5BDC" w14:textId="77777777" w:rsidR="005E59D2" w:rsidRPr="00C91FFF" w:rsidRDefault="00CF468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14:paraId="5217B243" w14:textId="77777777" w:rsidR="005E59D2" w:rsidRPr="00C91FFF" w:rsidRDefault="00CF46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>Combined pulmonary fibrosis and emphysema (CPFE): A Review</w:t>
            </w:r>
          </w:p>
        </w:tc>
      </w:tr>
      <w:tr w:rsidR="005E59D2" w:rsidRPr="00C91FFF" w14:paraId="632C6FF5" w14:textId="77777777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14:paraId="1D7DC01E" w14:textId="77777777" w:rsidR="005E59D2" w:rsidRPr="00C91FFF" w:rsidRDefault="00CF468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14:paraId="75DCD745" w14:textId="77777777" w:rsidR="005E59D2" w:rsidRPr="00C91FFF" w:rsidRDefault="00CF46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07767FD0" w14:textId="77777777" w:rsidR="005E59D2" w:rsidRPr="00C91FFF" w:rsidRDefault="005E59D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761EF42" w14:textId="77777777" w:rsidR="005E59D2" w:rsidRPr="00C91FFF" w:rsidRDefault="005E59D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24EE9BC" w14:textId="77777777" w:rsidR="005E59D2" w:rsidRPr="00C91FFF" w:rsidRDefault="00CF4687">
      <w:pPr>
        <w:jc w:val="both"/>
        <w:outlineLvl w:val="0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  <w:bookmarkStart w:id="0" w:name="_Hlk171324449"/>
      <w:r w:rsidRPr="00C91FFF">
        <w:rPr>
          <w:rFonts w:ascii="Arial" w:eastAsia="MS Mincho" w:hAnsi="Arial" w:cs="Arial"/>
          <w:b/>
          <w:sz w:val="20"/>
          <w:szCs w:val="20"/>
          <w:u w:val="single"/>
          <w:lang w:val="en-GB"/>
        </w:rPr>
        <w:t>Special note:</w:t>
      </w:r>
    </w:p>
    <w:p w14:paraId="64FFB955" w14:textId="77777777" w:rsidR="005E59D2" w:rsidRPr="00C91FFF" w:rsidRDefault="005E59D2">
      <w:pPr>
        <w:jc w:val="both"/>
        <w:rPr>
          <w:rFonts w:ascii="Arial" w:eastAsia="MS Mincho" w:hAnsi="Arial" w:cs="Arial"/>
          <w:b/>
          <w:color w:val="222222"/>
          <w:sz w:val="20"/>
          <w:szCs w:val="20"/>
          <w:u w:val="single"/>
        </w:rPr>
      </w:pPr>
    </w:p>
    <w:p w14:paraId="3F471C0B" w14:textId="77777777" w:rsidR="005E59D2" w:rsidRPr="00C91FFF" w:rsidRDefault="00CF4687">
      <w:pPr>
        <w:jc w:val="both"/>
        <w:outlineLvl w:val="0"/>
        <w:rPr>
          <w:rFonts w:ascii="Arial" w:eastAsia="MS Mincho" w:hAnsi="Arial" w:cs="Arial"/>
          <w:b/>
          <w:bCs/>
          <w:sz w:val="20"/>
          <w:szCs w:val="20"/>
          <w:lang w:val="en-GB"/>
        </w:rPr>
      </w:pPr>
      <w:r w:rsidRPr="00C91FFF">
        <w:rPr>
          <w:rFonts w:ascii="Arial" w:eastAsia="MS Mincho" w:hAnsi="Arial" w:cs="Arial"/>
          <w:b/>
          <w:bCs/>
          <w:sz w:val="20"/>
          <w:szCs w:val="20"/>
          <w:lang w:val="en-GB"/>
        </w:rPr>
        <w:t xml:space="preserve">A research paper already published in a journal can be published as a Book Chapter in an expanded form with proper copyright approval. </w:t>
      </w:r>
    </w:p>
    <w:p w14:paraId="05637B6A" w14:textId="77777777" w:rsidR="005E59D2" w:rsidRPr="00C91FFF" w:rsidRDefault="005E59D2">
      <w:pPr>
        <w:jc w:val="both"/>
        <w:outlineLvl w:val="0"/>
        <w:rPr>
          <w:rFonts w:ascii="Arial" w:eastAsia="MS Mincho" w:hAnsi="Arial" w:cs="Arial"/>
          <w:b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</w:tblGrid>
      <w:tr w:rsidR="005E59D2" w:rsidRPr="00C91FFF" w14:paraId="158D7CB1" w14:textId="77777777">
        <w:trPr>
          <w:trHeight w:val="20"/>
          <w:jc w:val="center"/>
        </w:trPr>
        <w:tc>
          <w:tcPr>
            <w:tcW w:w="13225" w:type="dxa"/>
            <w:shd w:val="clear" w:color="auto" w:fill="auto"/>
          </w:tcPr>
          <w:p w14:paraId="13185C97" w14:textId="77777777" w:rsidR="005E59D2" w:rsidRPr="00C91FFF" w:rsidRDefault="00CF4687">
            <w:pPr>
              <w:outlineLvl w:val="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Source Article: </w:t>
            </w:r>
          </w:p>
          <w:p w14:paraId="3B5B0432" w14:textId="77777777" w:rsidR="005E59D2" w:rsidRPr="00C91FFF" w:rsidRDefault="005E59D2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  <w:p w14:paraId="5253237F" w14:textId="77777777" w:rsidR="005E59D2" w:rsidRPr="00C91FFF" w:rsidRDefault="00CF4687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This chapter is an extended version of the article published by the same author(s) in the following journal. </w:t>
            </w:r>
          </w:p>
          <w:p w14:paraId="6CB3998D" w14:textId="77777777" w:rsidR="005E59D2" w:rsidRPr="00C91FFF" w:rsidRDefault="005E59D2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  <w:p w14:paraId="49BD77C0" w14:textId="77777777" w:rsidR="005E59D2" w:rsidRPr="00C91FFF" w:rsidRDefault="00CF4687">
            <w:pPr>
              <w:outlineLvl w:val="0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Bangladesh Critical Care Journal, 5(2), 122–125, 2017.</w:t>
            </w:r>
          </w:p>
          <w:p w14:paraId="75166CF8" w14:textId="77777777" w:rsidR="005E59D2" w:rsidRPr="00C91FFF" w:rsidRDefault="00CF4687">
            <w:pPr>
              <w:outlineLvl w:val="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DOI: </w:t>
            </w:r>
            <w:hyperlink r:id="rId6" w:history="1">
              <w:r w:rsidRPr="00C91FFF">
                <w:rPr>
                  <w:rStyle w:val="Hyperlink"/>
                  <w:rFonts w:ascii="Arial" w:eastAsia="MS Mincho" w:hAnsi="Arial" w:cs="Arial"/>
                  <w:bCs/>
                  <w:sz w:val="20"/>
                  <w:szCs w:val="20"/>
                  <w:lang w:val="en-GB"/>
                </w:rPr>
                <w:t>https://doi.org/10.3329/bccj.v5i2.34391</w:t>
              </w:r>
            </w:hyperlink>
            <w:r w:rsidRPr="00C91FFF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604B4B1B" w14:textId="77777777" w:rsidR="005E59D2" w:rsidRPr="00C91FFF" w:rsidRDefault="005E59D2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5087D844" w14:textId="77777777" w:rsidR="005E59D2" w:rsidRPr="00C91FFF" w:rsidRDefault="005E59D2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77E7EFC9" w14:textId="77777777" w:rsidR="005E59D2" w:rsidRPr="00C91FFF" w:rsidRDefault="00CF4687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C91FFF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481F35C0" w14:textId="77777777" w:rsidR="005E59D2" w:rsidRPr="00C91FFF" w:rsidRDefault="005E59D2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D9480E6" w14:textId="77777777" w:rsidR="005E59D2" w:rsidRPr="00C91FFF" w:rsidRDefault="005E59D2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5E59D2" w:rsidRPr="00C91FFF" w14:paraId="3FC3F689" w14:textId="77777777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14:paraId="46A94989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bookmarkStart w:id="1" w:name="_Hlk170903434"/>
          </w:p>
        </w:tc>
        <w:tc>
          <w:tcPr>
            <w:tcW w:w="1844" w:type="pct"/>
            <w:shd w:val="clear" w:color="auto" w:fill="auto"/>
          </w:tcPr>
          <w:p w14:paraId="09FDB4F3" w14:textId="77777777" w:rsidR="005E59D2" w:rsidRPr="00C91FFF" w:rsidRDefault="00CF468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14:paraId="5D01F721" w14:textId="77777777" w:rsidR="005E59D2" w:rsidRPr="00C91FFF" w:rsidRDefault="00CF4687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C91FF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91FFF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4703DDAF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702E6F9B" w14:textId="77777777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14:paraId="75B819D3" w14:textId="77777777" w:rsidR="005E59D2" w:rsidRPr="00C91FFF" w:rsidRDefault="00CF4687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  <w:shd w:val="clear" w:color="auto" w:fill="auto"/>
          </w:tcPr>
          <w:p w14:paraId="5F593CDE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chapter aims to provide the scientific community with a summary of the studies on this health issue, thereby facilitating discussion for any other authors addressing topics related to this subject</w:t>
            </w:r>
          </w:p>
        </w:tc>
        <w:tc>
          <w:tcPr>
            <w:tcW w:w="1367" w:type="pct"/>
            <w:shd w:val="clear" w:color="auto" w:fill="auto"/>
          </w:tcPr>
          <w:p w14:paraId="6F533D6E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14:paraId="715B236D" w14:textId="77777777" w:rsidR="005E59D2" w:rsidRPr="00C91FFF" w:rsidRDefault="005E59D2">
      <w:pPr>
        <w:rPr>
          <w:rFonts w:ascii="Arial" w:hAnsi="Arial" w:cs="Arial"/>
          <w:sz w:val="20"/>
          <w:szCs w:val="20"/>
          <w:lang w:val="en-GB"/>
        </w:rPr>
      </w:pPr>
    </w:p>
    <w:p w14:paraId="047F39C1" w14:textId="77777777" w:rsidR="005E59D2" w:rsidRPr="00C91FFF" w:rsidRDefault="005E59D2">
      <w:pPr>
        <w:rPr>
          <w:rFonts w:ascii="Arial" w:hAnsi="Arial" w:cs="Arial"/>
          <w:sz w:val="20"/>
          <w:szCs w:val="20"/>
          <w:lang w:val="en-GB"/>
        </w:rPr>
      </w:pPr>
    </w:p>
    <w:p w14:paraId="6550C693" w14:textId="77777777" w:rsidR="005E59D2" w:rsidRPr="00C91FFF" w:rsidRDefault="00CF4687">
      <w:pPr>
        <w:pStyle w:val="Heading2"/>
        <w:jc w:val="left"/>
        <w:rPr>
          <w:rFonts w:ascii="Arial" w:hAnsi="Arial" w:cs="Arial"/>
          <w:u w:val="single"/>
          <w:lang w:val="en-GB"/>
        </w:rPr>
      </w:pPr>
      <w:r w:rsidRPr="00C91FFF">
        <w:rPr>
          <w:rFonts w:ascii="Arial" w:hAnsi="Arial" w:cs="Arial"/>
          <w:highlight w:val="yellow"/>
          <w:u w:val="single"/>
          <w:lang w:val="en-GB"/>
        </w:rPr>
        <w:t>PART 2.1 (Objective Publication)</w:t>
      </w:r>
    </w:p>
    <w:p w14:paraId="25805B05" w14:textId="77777777" w:rsidR="005E59D2" w:rsidRPr="00C91FFF" w:rsidRDefault="005E59D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5E59D2" w:rsidRPr="00C91FFF" w14:paraId="1DA46175" w14:textId="77777777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14:paraId="36687DFA" w14:textId="77777777" w:rsidR="005E59D2" w:rsidRPr="00C91FFF" w:rsidRDefault="005E59D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2C685D" w14:textId="77777777" w:rsidR="005E59D2" w:rsidRPr="00C91FFF" w:rsidRDefault="005E59D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E59D2" w:rsidRPr="00C91FFF" w14:paraId="2FA6ADEB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0488F109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14:paraId="4ECBF53B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14:paraId="3FA7CA5F" w14:textId="77777777" w:rsidR="005E59D2" w:rsidRPr="00C91FFF" w:rsidRDefault="00CF4687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91FFF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5E59D2" w:rsidRPr="00C91FFF" w14:paraId="0288C73E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887116D" w14:textId="77777777" w:rsidR="005E59D2" w:rsidRPr="00C91FFF" w:rsidRDefault="00CF468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46A9C51A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2481DBC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4DD999BA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  <w:shd w:val="clear" w:color="auto" w:fill="auto"/>
          </w:tcPr>
          <w:p w14:paraId="2F700F13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789C0129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407B7931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 xml:space="preserve">2. Is the abstract of the article comprehensive? </w:t>
            </w:r>
          </w:p>
          <w:p w14:paraId="15DD36C2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77A7A7C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406B70CE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3 = Satisfactory</w:t>
            </w:r>
          </w:p>
        </w:tc>
        <w:tc>
          <w:tcPr>
            <w:tcW w:w="1367" w:type="pct"/>
            <w:shd w:val="clear" w:color="auto" w:fill="auto"/>
          </w:tcPr>
          <w:p w14:paraId="49470E2E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6E82DAC8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803749B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619CBF65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F86A6EC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50CCF020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No, </w:t>
            </w:r>
            <w:proofErr w:type="gramStart"/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e</w:t>
            </w:r>
            <w:proofErr w:type="gramEnd"/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keywords need to be reviewed, especially since, as the name suggests, they are keywords—not key phrases. </w:t>
            </w:r>
          </w:p>
          <w:p w14:paraId="36B92B3E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3 = Satisfactory</w:t>
            </w:r>
          </w:p>
          <w:p w14:paraId="4EC5074B" w14:textId="77777777" w:rsidR="005E59D2" w:rsidRPr="00C91FFF" w:rsidRDefault="005E59D2">
            <w:pPr>
              <w:ind w:left="360"/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fr-FR"/>
              </w:rPr>
            </w:pPr>
          </w:p>
        </w:tc>
        <w:tc>
          <w:tcPr>
            <w:tcW w:w="1367" w:type="pct"/>
            <w:shd w:val="clear" w:color="auto" w:fill="auto"/>
          </w:tcPr>
          <w:p w14:paraId="3ADC1CBE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5C0EAA8D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070F0515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63466FF5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D4FBF5F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3006B1B5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 4 = Good</w:t>
            </w:r>
          </w:p>
        </w:tc>
        <w:tc>
          <w:tcPr>
            <w:tcW w:w="1367" w:type="pct"/>
            <w:shd w:val="clear" w:color="auto" w:fill="auto"/>
          </w:tcPr>
          <w:p w14:paraId="0CF120E7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3639AF92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4B7064CE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7A521EBB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44E95DB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22090DD9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 4 = Good</w:t>
            </w:r>
          </w:p>
        </w:tc>
        <w:tc>
          <w:tcPr>
            <w:tcW w:w="1367" w:type="pct"/>
            <w:shd w:val="clear" w:color="auto" w:fill="auto"/>
          </w:tcPr>
          <w:p w14:paraId="6BCE0ECA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1EE279F9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1DBC006D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60430984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4C2951C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7A83047E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 4 = Good</w:t>
            </w:r>
          </w:p>
        </w:tc>
        <w:tc>
          <w:tcPr>
            <w:tcW w:w="1367" w:type="pct"/>
            <w:shd w:val="clear" w:color="auto" w:fill="auto"/>
          </w:tcPr>
          <w:p w14:paraId="4241F862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61DEC3D4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47B68702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5A08C03C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00051E0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56102361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 4 = Good</w:t>
            </w:r>
          </w:p>
        </w:tc>
        <w:tc>
          <w:tcPr>
            <w:tcW w:w="1367" w:type="pct"/>
            <w:shd w:val="clear" w:color="auto" w:fill="auto"/>
          </w:tcPr>
          <w:p w14:paraId="7F5F9F86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122DA622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0257EA1A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14:paraId="007F9810" w14:textId="77777777" w:rsidR="005E59D2" w:rsidRPr="00C91FFF" w:rsidRDefault="005E59D2">
            <w:pPr>
              <w:ind w:left="360"/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</w:p>
        </w:tc>
        <w:tc>
          <w:tcPr>
            <w:tcW w:w="1367" w:type="pct"/>
            <w:shd w:val="clear" w:color="auto" w:fill="auto"/>
          </w:tcPr>
          <w:p w14:paraId="3E2A3EFE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59B4FAD1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1089A3D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13E0AE68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46F78A4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3E60DC64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  <w:shd w:val="clear" w:color="auto" w:fill="auto"/>
          </w:tcPr>
          <w:p w14:paraId="28C0D00B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3BC44850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160B6BA8" w14:textId="77777777" w:rsidR="005E59D2" w:rsidRPr="00C91FFF" w:rsidRDefault="00CF468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3F7FDFC0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076E9F3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1DC31C4E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  <w:shd w:val="clear" w:color="auto" w:fill="auto"/>
          </w:tcPr>
          <w:p w14:paraId="30A46F6A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077ED3A2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6798C06B" w14:textId="77777777" w:rsidR="005E59D2" w:rsidRPr="00C91FFF" w:rsidRDefault="00CF468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C91FFF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C91FFF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69B225A8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7D82D55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008374BB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3 = Satisfactory</w:t>
            </w:r>
          </w:p>
        </w:tc>
        <w:tc>
          <w:tcPr>
            <w:tcW w:w="1367" w:type="pct"/>
            <w:shd w:val="clear" w:color="auto" w:fill="auto"/>
          </w:tcPr>
          <w:p w14:paraId="14EFE025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3A2A2473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22C3944E" w14:textId="77777777" w:rsidR="005E59D2" w:rsidRPr="00C91FFF" w:rsidRDefault="00CF468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2BC63D6A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AB0E766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3C8C50FF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  <w:shd w:val="clear" w:color="auto" w:fill="auto"/>
          </w:tcPr>
          <w:p w14:paraId="1AE70270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44F6CA56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899B858" w14:textId="77777777" w:rsidR="005E59D2" w:rsidRPr="00C91FFF" w:rsidRDefault="00CF468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18CD3315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03742D36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14:paraId="35BC2F62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5 = Excellent</w:t>
            </w:r>
          </w:p>
        </w:tc>
        <w:tc>
          <w:tcPr>
            <w:tcW w:w="1367" w:type="pct"/>
            <w:shd w:val="clear" w:color="auto" w:fill="auto"/>
          </w:tcPr>
          <w:p w14:paraId="10BCEBFA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1902FAAC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1DB30F0F" w14:textId="77777777" w:rsidR="005E59D2" w:rsidRPr="00C91FFF" w:rsidRDefault="00CF468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C91FFF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1058D5DF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FBA0E9D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1555B6A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14:paraId="3FB204C7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  <w:shd w:val="clear" w:color="auto" w:fill="auto"/>
          </w:tcPr>
          <w:p w14:paraId="481006BF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3264B7B6" w14:textId="77777777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14:paraId="7C8EC4C5" w14:textId="77777777" w:rsidR="005E59D2" w:rsidRPr="00C91FFF" w:rsidRDefault="00CF468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4FBC3010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27E208" w14:textId="77777777" w:rsidR="005E59D2" w:rsidRPr="00C91FFF" w:rsidRDefault="00CF468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61EB6F0" w14:textId="77777777" w:rsidR="005E59D2" w:rsidRPr="00C91FFF" w:rsidRDefault="00CF46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14:paraId="238F6240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  <w:shd w:val="clear" w:color="auto" w:fill="auto"/>
          </w:tcPr>
          <w:p w14:paraId="63E3BF39" w14:textId="77777777" w:rsidR="005E59D2" w:rsidRPr="00C91FFF" w:rsidRDefault="005E59D2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14:paraId="19BD3109" w14:textId="77777777" w:rsidR="005E59D2" w:rsidRPr="00C91FFF" w:rsidRDefault="005E59D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26D8AA" w14:textId="77777777" w:rsidR="005E59D2" w:rsidRPr="00C91FFF" w:rsidRDefault="005E59D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ED84BF" w14:textId="77777777" w:rsidR="005E59D2" w:rsidRPr="00C91FFF" w:rsidRDefault="005E59D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C774C4" w14:textId="77777777" w:rsidR="005E59D2" w:rsidRPr="00C91FFF" w:rsidRDefault="00CF4687">
      <w:pPr>
        <w:pStyle w:val="Heading2"/>
        <w:jc w:val="left"/>
        <w:rPr>
          <w:rFonts w:ascii="Arial" w:hAnsi="Arial" w:cs="Arial"/>
          <w:u w:val="single"/>
          <w:lang w:val="en-GB"/>
        </w:rPr>
      </w:pPr>
      <w:proofErr w:type="gramStart"/>
      <w:r w:rsidRPr="00C91FFF">
        <w:rPr>
          <w:rFonts w:ascii="Arial" w:hAnsi="Arial" w:cs="Arial"/>
          <w:highlight w:val="yellow"/>
          <w:u w:val="single"/>
          <w:lang w:val="en-GB"/>
        </w:rPr>
        <w:t>PART  2.2</w:t>
      </w:r>
      <w:proofErr w:type="gramEnd"/>
      <w:r w:rsidRPr="00C91FFF">
        <w:rPr>
          <w:rFonts w:ascii="Arial" w:hAnsi="Arial" w:cs="Arial"/>
          <w:highlight w:val="yellow"/>
          <w:u w:val="single"/>
          <w:lang w:val="en-GB"/>
        </w:rPr>
        <w:t xml:space="preserve"> (Subjective Evaluation)</w:t>
      </w:r>
    </w:p>
    <w:p w14:paraId="5EB6BD75" w14:textId="77777777" w:rsidR="005E59D2" w:rsidRPr="00C91FFF" w:rsidRDefault="005E59D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5E59D2" w:rsidRPr="00C91FFF" w14:paraId="0F928A93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48CC9495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14:paraId="56694B68" w14:textId="77777777" w:rsidR="005E59D2" w:rsidRPr="00C91FFF" w:rsidRDefault="00CF4687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>Reviewer’s comment</w:t>
            </w:r>
          </w:p>
          <w:p w14:paraId="080F4472" w14:textId="77777777" w:rsidR="005E59D2" w:rsidRPr="00C91FFF" w:rsidRDefault="005E59D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14:paraId="6B6BCE15" w14:textId="77777777" w:rsidR="005E59D2" w:rsidRPr="00C91FFF" w:rsidRDefault="00CF4687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91FF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91FF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3C993F7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6426F1F7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7DC7402A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665DD48" w14:textId="77777777" w:rsidR="005E59D2" w:rsidRPr="00C91FFF" w:rsidRDefault="005E59D2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EEA153D" w14:textId="77777777" w:rsidR="005E59D2" w:rsidRPr="00C91FFF" w:rsidRDefault="00CF4687">
            <w:pPr>
              <w:ind w:left="360"/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5041DFB4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14:paraId="7861FF7D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5CE6FB23" w14:textId="77777777">
        <w:trPr>
          <w:trHeight w:val="1594"/>
          <w:jc w:val="center"/>
        </w:trPr>
        <w:tc>
          <w:tcPr>
            <w:tcW w:w="1265" w:type="pct"/>
            <w:shd w:val="clear" w:color="auto" w:fill="auto"/>
            <w:noWrap/>
          </w:tcPr>
          <w:p w14:paraId="6A4C3A9A" w14:textId="77777777" w:rsidR="005E59D2" w:rsidRPr="00C91FFF" w:rsidRDefault="00CF4687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 xml:space="preserve">Is the abstract of the article comprehensive? </w:t>
            </w:r>
          </w:p>
          <w:p w14:paraId="5D0AEBA0" w14:textId="77777777" w:rsidR="005E59D2" w:rsidRPr="00C91FFF" w:rsidRDefault="005E59D2">
            <w:pPr>
              <w:ind w:left="284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1E18520" w14:textId="77777777" w:rsidR="005E59D2" w:rsidRPr="00C91FFF" w:rsidRDefault="00CF4687">
            <w:pPr>
              <w:ind w:left="28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783DB80D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14:paraId="6AD35B62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14D78791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4B1A3B9B" w14:textId="77777777" w:rsidR="005E59D2" w:rsidRPr="00C91FFF" w:rsidRDefault="00CF4687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91FFF">
              <w:rPr>
                <w:rFonts w:ascii="Arial" w:hAnsi="Arial" w:cs="Arial"/>
                <w:lang w:val="en-GB"/>
              </w:rPr>
              <w:t xml:space="preserve">Is the manuscript scientifically correct? </w:t>
            </w:r>
            <w:r w:rsidRPr="00C91FFF">
              <w:rPr>
                <w:rFonts w:ascii="Arial" w:hAnsi="Arial" w:cs="Arial"/>
                <w:lang w:val="en-GB"/>
              </w:rPr>
              <w:br/>
            </w:r>
          </w:p>
          <w:p w14:paraId="4BF44931" w14:textId="77777777" w:rsidR="005E59D2" w:rsidRPr="00C91FFF" w:rsidRDefault="00CF4687">
            <w:pPr>
              <w:ind w:left="284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1C27B2D3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fr-FR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fr-FR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14:paraId="1B4AB4D2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311F5C82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1BC88ED0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610B8463" w14:textId="77777777" w:rsidR="005E59D2" w:rsidRPr="00C91FFF" w:rsidRDefault="005E59D2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DFAB5CF" w14:textId="77777777" w:rsidR="005E59D2" w:rsidRPr="00C91FFF" w:rsidRDefault="00CF46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14:paraId="30277C78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IN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en-IN"/>
              </w:rPr>
              <w:t>No, because the references are not up to date and, as a result, it will skew the interpretation of the results</w:t>
            </w:r>
          </w:p>
        </w:tc>
        <w:tc>
          <w:tcPr>
            <w:tcW w:w="1523" w:type="pct"/>
            <w:shd w:val="clear" w:color="auto" w:fill="auto"/>
          </w:tcPr>
          <w:p w14:paraId="71598845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59D2" w:rsidRPr="00C91FFF" w14:paraId="7B3C3E6D" w14:textId="77777777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14:paraId="0A1471FA" w14:textId="77777777" w:rsidR="005E59D2" w:rsidRPr="00C91FFF" w:rsidRDefault="00CF468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78FC9208" w14:textId="77777777" w:rsidR="005E59D2" w:rsidRPr="00C91FFF" w:rsidRDefault="00CF468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21AF9856" w14:textId="77777777" w:rsidR="005E59D2" w:rsidRPr="00C91FFF" w:rsidRDefault="005E59D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4ADEEBF" w14:textId="77777777" w:rsidR="005E59D2" w:rsidRPr="00C91FFF" w:rsidRDefault="00CF468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1FFF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7132339A" w14:textId="77777777" w:rsidR="005E59D2" w:rsidRPr="00C91FFF" w:rsidRDefault="005E59D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14:paraId="66B74F7E" w14:textId="77777777" w:rsidR="005E59D2" w:rsidRPr="00C91FFF" w:rsidRDefault="00CF468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fr-FR"/>
              </w:rPr>
            </w:pPr>
            <w:r w:rsidRPr="00C91FFF">
              <w:rPr>
                <w:rFonts w:ascii="Arial" w:hAnsi="Arial" w:cs="Arial"/>
                <w:b/>
                <w:sz w:val="20"/>
                <w:szCs w:val="20"/>
                <w:lang w:val="fr-FR"/>
              </w:rPr>
              <w:t>No</w:t>
            </w:r>
          </w:p>
        </w:tc>
        <w:tc>
          <w:tcPr>
            <w:tcW w:w="1523" w:type="pct"/>
            <w:shd w:val="clear" w:color="auto" w:fill="auto"/>
          </w:tcPr>
          <w:p w14:paraId="15EDB7CC" w14:textId="77777777" w:rsidR="005E59D2" w:rsidRPr="00C91FFF" w:rsidRDefault="005E59D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14:paraId="5007AD97" w14:textId="77777777" w:rsidR="005E59D2" w:rsidRPr="00C91FFF" w:rsidRDefault="005E59D2">
      <w:pPr>
        <w:rPr>
          <w:rFonts w:ascii="Arial" w:hAnsi="Arial" w:cs="Arial"/>
          <w:sz w:val="20"/>
          <w:szCs w:val="20"/>
          <w:lang w:val="en-GB"/>
        </w:rPr>
      </w:pPr>
    </w:p>
    <w:bookmarkEnd w:id="0"/>
    <w:bookmarkEnd w:id="1"/>
    <w:p w14:paraId="7C50F008" w14:textId="6AA54CDB" w:rsidR="005E59D2" w:rsidRPr="00C91FFF" w:rsidRDefault="005E59D2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03563771" w14:textId="77777777" w:rsidR="00C91FFF" w:rsidRPr="00C91FFF" w:rsidRDefault="00C91FFF" w:rsidP="00C91FFF">
      <w:pPr>
        <w:rPr>
          <w:rFonts w:ascii="Arial" w:hAnsi="Arial" w:cs="Arial"/>
          <w:b/>
          <w:sz w:val="20"/>
          <w:szCs w:val="20"/>
          <w:u w:val="single"/>
        </w:rPr>
      </w:pPr>
      <w:r w:rsidRPr="00C91FFF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2824E10" w14:textId="1D99ABC4" w:rsidR="00C91FFF" w:rsidRPr="00C91FFF" w:rsidRDefault="00C91FFF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2B5F3D25" w14:textId="3E2937E4" w:rsidR="00C91FFF" w:rsidRPr="00C91FFF" w:rsidRDefault="00C91FFF" w:rsidP="00C91FFF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  <w:bookmarkStart w:id="2" w:name="_Hlk229157322"/>
      <w:r w:rsidRPr="00C91FFF">
        <w:rPr>
          <w:rFonts w:ascii="Arial" w:hAnsi="Arial" w:cs="Arial"/>
          <w:sz w:val="20"/>
          <w:szCs w:val="20"/>
          <w:lang w:val="en-GB"/>
        </w:rPr>
        <w:t xml:space="preserve">Mohamed </w:t>
      </w:r>
      <w:proofErr w:type="spellStart"/>
      <w:r w:rsidRPr="00C91FFF">
        <w:rPr>
          <w:rFonts w:ascii="Arial" w:hAnsi="Arial" w:cs="Arial"/>
          <w:sz w:val="20"/>
          <w:szCs w:val="20"/>
          <w:lang w:val="en-GB"/>
        </w:rPr>
        <w:t>Belomaria</w:t>
      </w:r>
      <w:proofErr w:type="spellEnd"/>
      <w:r w:rsidRPr="00C91FFF">
        <w:rPr>
          <w:rFonts w:ascii="Arial" w:hAnsi="Arial" w:cs="Arial"/>
          <w:sz w:val="20"/>
          <w:szCs w:val="20"/>
          <w:lang w:val="en-GB"/>
        </w:rPr>
        <w:t xml:space="preserve">, </w:t>
      </w:r>
      <w:r w:rsidRPr="00C91FFF">
        <w:rPr>
          <w:rFonts w:ascii="Arial" w:hAnsi="Arial" w:cs="Arial"/>
          <w:sz w:val="20"/>
          <w:szCs w:val="20"/>
          <w:lang w:val="en-GB"/>
        </w:rPr>
        <w:t xml:space="preserve">Ibn </w:t>
      </w:r>
      <w:proofErr w:type="spellStart"/>
      <w:r w:rsidRPr="00C91FFF">
        <w:rPr>
          <w:rFonts w:ascii="Arial" w:hAnsi="Arial" w:cs="Arial"/>
          <w:sz w:val="20"/>
          <w:szCs w:val="20"/>
          <w:lang w:val="en-GB"/>
        </w:rPr>
        <w:t>Tofail</w:t>
      </w:r>
      <w:proofErr w:type="spellEnd"/>
      <w:r w:rsidRPr="00C91FFF">
        <w:rPr>
          <w:rFonts w:ascii="Arial" w:hAnsi="Arial" w:cs="Arial"/>
          <w:sz w:val="20"/>
          <w:szCs w:val="20"/>
          <w:lang w:val="en-GB"/>
        </w:rPr>
        <w:t xml:space="preserve"> University</w:t>
      </w:r>
      <w:r w:rsidRPr="00C91FFF">
        <w:rPr>
          <w:rFonts w:ascii="Arial" w:hAnsi="Arial" w:cs="Arial"/>
          <w:sz w:val="20"/>
          <w:szCs w:val="20"/>
          <w:lang w:val="en-GB"/>
        </w:rPr>
        <w:t xml:space="preserve">, </w:t>
      </w:r>
      <w:r w:rsidRPr="00C91FFF">
        <w:rPr>
          <w:rFonts w:ascii="Arial" w:hAnsi="Arial" w:cs="Arial"/>
          <w:sz w:val="20"/>
          <w:szCs w:val="20"/>
          <w:lang w:val="en-GB"/>
        </w:rPr>
        <w:t>Morocco</w:t>
      </w:r>
      <w:bookmarkStart w:id="3" w:name="_GoBack"/>
      <w:bookmarkEnd w:id="2"/>
      <w:bookmarkEnd w:id="3"/>
    </w:p>
    <w:sectPr w:rsidR="00C91FFF" w:rsidRPr="00C91FFF">
      <w:headerReference w:type="default" r:id="rId7"/>
      <w:footerReference w:type="default" r:id="rId8"/>
      <w:pgSz w:w="16839" w:h="23814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77FACD" w14:textId="77777777" w:rsidR="00042B2B" w:rsidRDefault="00042B2B">
      <w:r>
        <w:separator/>
      </w:r>
    </w:p>
  </w:endnote>
  <w:endnote w:type="continuationSeparator" w:id="0">
    <w:p w14:paraId="62A8885A" w14:textId="77777777" w:rsidR="00042B2B" w:rsidRDefault="00042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02C89" w14:textId="5BBA17E3" w:rsidR="005E59D2" w:rsidRDefault="00CF4687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3B3957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3B3957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76CC92E7" w14:textId="77777777" w:rsidR="005E59D2" w:rsidRDefault="005E59D2">
    <w:pPr>
      <w:pStyle w:val="Footer"/>
      <w:jc w:val="right"/>
    </w:pPr>
  </w:p>
  <w:p w14:paraId="632C2F6A" w14:textId="77777777" w:rsidR="005E59D2" w:rsidRDefault="005E59D2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B302A" w14:textId="77777777" w:rsidR="00042B2B" w:rsidRDefault="00042B2B">
      <w:r>
        <w:separator/>
      </w:r>
    </w:p>
  </w:footnote>
  <w:footnote w:type="continuationSeparator" w:id="0">
    <w:p w14:paraId="3042D1D4" w14:textId="77777777" w:rsidR="00042B2B" w:rsidRDefault="00042B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7BCD3" w14:textId="77777777" w:rsidR="005E59D2" w:rsidRDefault="005E59D2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DDEF5F" w14:textId="77777777" w:rsidR="005E59D2" w:rsidRDefault="00CF4687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NzA1MTAztDRV0lEKTi0uzszPAykwrQUARqNgPCwAAAA="/>
  </w:docVars>
  <w:rsids>
    <w:rsidRoot w:val="00E64431"/>
    <w:rsid w:val="000139B3"/>
    <w:rsid w:val="00042B2B"/>
    <w:rsid w:val="0009322C"/>
    <w:rsid w:val="000B594E"/>
    <w:rsid w:val="001056BE"/>
    <w:rsid w:val="00163ED1"/>
    <w:rsid w:val="00203EFE"/>
    <w:rsid w:val="002965FA"/>
    <w:rsid w:val="002E3D9A"/>
    <w:rsid w:val="00305E72"/>
    <w:rsid w:val="00351244"/>
    <w:rsid w:val="003B3957"/>
    <w:rsid w:val="00416E24"/>
    <w:rsid w:val="004D63E8"/>
    <w:rsid w:val="00511B0D"/>
    <w:rsid w:val="005E59D2"/>
    <w:rsid w:val="006F76CC"/>
    <w:rsid w:val="00777916"/>
    <w:rsid w:val="008553C1"/>
    <w:rsid w:val="008E6403"/>
    <w:rsid w:val="00A72246"/>
    <w:rsid w:val="00AE77EA"/>
    <w:rsid w:val="00B402B5"/>
    <w:rsid w:val="00BD4DB5"/>
    <w:rsid w:val="00C73FD4"/>
    <w:rsid w:val="00C91FFF"/>
    <w:rsid w:val="00CF3E74"/>
    <w:rsid w:val="00CF4687"/>
    <w:rsid w:val="00D6722C"/>
    <w:rsid w:val="00DD0405"/>
    <w:rsid w:val="00DD2271"/>
    <w:rsid w:val="00DF04B1"/>
    <w:rsid w:val="00E64431"/>
    <w:rsid w:val="00FC6B70"/>
    <w:rsid w:val="00FE4A33"/>
    <w:rsid w:val="09A90D29"/>
    <w:rsid w:val="0AF55D55"/>
    <w:rsid w:val="20E5192F"/>
    <w:rsid w:val="26A96C2C"/>
    <w:rsid w:val="2943697A"/>
    <w:rsid w:val="2BE76212"/>
    <w:rsid w:val="332644EF"/>
    <w:rsid w:val="36A238B1"/>
    <w:rsid w:val="53BC7B1E"/>
    <w:rsid w:val="54453507"/>
    <w:rsid w:val="56506427"/>
    <w:rsid w:val="5B527A35"/>
    <w:rsid w:val="647C3911"/>
    <w:rsid w:val="714D5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6D36"/>
  <w15:docId w15:val="{D373EA78-DAE9-491B-A7A1-CD68531DA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a0"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29/bccj.v5i2.34391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07</Words>
  <Characters>4032</Characters>
  <Application>Microsoft Office Word</Application>
  <DocSecurity>0</DocSecurity>
  <Lines>33</Lines>
  <Paragraphs>9</Paragraphs>
  <ScaleCrop>false</ScaleCrop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62</cp:revision>
  <dcterms:created xsi:type="dcterms:W3CDTF">2026-03-02T07:49:00Z</dcterms:created>
  <dcterms:modified xsi:type="dcterms:W3CDTF">2026-05-0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  <property fmtid="{D5CDD505-2E9C-101B-9397-08002B2CF9AE}" pid="3" name="KSOTemplateDocerSaveRecord">
    <vt:lpwstr>eyJoZGlkIjoiMWI2M2JlOGFhZGVhMWFjNWRhOWE0MjdjYmQyMDM1NjAifQ==</vt:lpwstr>
  </property>
  <property fmtid="{D5CDD505-2E9C-101B-9397-08002B2CF9AE}" pid="4" name="KSOProductBuildVer">
    <vt:lpwstr>1036-12.1.0.25242</vt:lpwstr>
  </property>
  <property fmtid="{D5CDD505-2E9C-101B-9397-08002B2CF9AE}" pid="5" name="ICV">
    <vt:lpwstr>3C1D37F15AF34AC680175E5F5D8037A8_13</vt:lpwstr>
  </property>
</Properties>
</file>